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181" w:rsidRPr="00EA3181" w:rsidRDefault="00EA3181" w:rsidP="00EA3181">
      <w:pPr>
        <w:rPr>
          <w:b/>
        </w:rPr>
      </w:pPr>
      <w:r w:rsidRPr="00EA3181">
        <w:rPr>
          <w:b/>
        </w:rPr>
        <w:t># Mapper code for maximum departure delay for each originating airport</w:t>
      </w:r>
    </w:p>
    <w:p w:rsidR="00EA3181" w:rsidRDefault="00EA3181" w:rsidP="00EA3181"/>
    <w:p w:rsidR="00EA3181" w:rsidRDefault="00EA3181" w:rsidP="00EA3181"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env</w:t>
      </w:r>
      <w:proofErr w:type="spellEnd"/>
      <w:r>
        <w:t xml:space="preserve"> python</w:t>
      </w:r>
    </w:p>
    <w:p w:rsidR="00EA3181" w:rsidRDefault="00EA3181" w:rsidP="00EA3181"/>
    <w:p w:rsidR="00EA3181" w:rsidRDefault="00EA3181" w:rsidP="00EA3181">
      <w:r>
        <w:t>import sys</w:t>
      </w:r>
    </w:p>
    <w:p w:rsidR="00EA3181" w:rsidRDefault="00EA3181" w:rsidP="00EA3181">
      <w:r>
        <w:t>import csv</w:t>
      </w:r>
    </w:p>
    <w:p w:rsidR="00EA3181" w:rsidRDefault="00EA3181" w:rsidP="00EA3181"/>
    <w:p w:rsidR="00EA3181" w:rsidRDefault="00EA3181" w:rsidP="00EA3181">
      <w:r>
        <w:t>SEP = "," #easy to change separator</w:t>
      </w:r>
    </w:p>
    <w:p w:rsidR="00EA3181" w:rsidRDefault="00EA3181" w:rsidP="00EA3181"/>
    <w:p w:rsidR="00EA3181" w:rsidRDefault="00EA3181" w:rsidP="00EA3181">
      <w:r>
        <w:t>class Mapper(object):</w:t>
      </w:r>
    </w:p>
    <w:p w:rsidR="00EA3181" w:rsidRDefault="00EA3181" w:rsidP="00EA3181"/>
    <w:p w:rsidR="00EA3181" w:rsidRDefault="00EA3181" w:rsidP="00EA3181">
      <w:r>
        <w:t xml:space="preserve">    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self, stream, </w:t>
      </w:r>
      <w:proofErr w:type="spellStart"/>
      <w:r>
        <w:t>sep</w:t>
      </w:r>
      <w:proofErr w:type="spellEnd"/>
      <w:r>
        <w:t>=SEP):</w:t>
      </w:r>
    </w:p>
    <w:p w:rsidR="00EA3181" w:rsidRDefault="00EA3181" w:rsidP="00EA3181">
      <w:r>
        <w:t xml:space="preserve">        </w:t>
      </w:r>
      <w:proofErr w:type="spellStart"/>
      <w:proofErr w:type="gramStart"/>
      <w:r>
        <w:t>self.stream</w:t>
      </w:r>
      <w:proofErr w:type="spellEnd"/>
      <w:proofErr w:type="gramEnd"/>
      <w:r>
        <w:t xml:space="preserve"> = stream</w:t>
      </w:r>
    </w:p>
    <w:p w:rsidR="00EA3181" w:rsidRDefault="00EA3181" w:rsidP="00EA3181">
      <w:r>
        <w:t xml:space="preserve">        </w:t>
      </w:r>
      <w:proofErr w:type="spellStart"/>
      <w:r>
        <w:t>self.sep</w:t>
      </w:r>
      <w:proofErr w:type="spellEnd"/>
      <w:r>
        <w:t xml:space="preserve"> = SEP</w:t>
      </w:r>
    </w:p>
    <w:p w:rsidR="00EA3181" w:rsidRDefault="00EA3181" w:rsidP="00EA3181"/>
    <w:p w:rsidR="00EA3181" w:rsidRDefault="00EA3181" w:rsidP="00EA3181">
      <w:r>
        <w:t xml:space="preserve">    def </w:t>
      </w:r>
      <w:proofErr w:type="gramStart"/>
      <w:r>
        <w:t>emit(</w:t>
      </w:r>
      <w:proofErr w:type="gramEnd"/>
      <w:r>
        <w:t>self, key, value):</w:t>
      </w:r>
    </w:p>
    <w:p w:rsidR="00EA3181" w:rsidRDefault="00EA3181" w:rsidP="00EA3181">
      <w:r>
        <w:t xml:space="preserve">        </w:t>
      </w:r>
      <w:proofErr w:type="spellStart"/>
      <w:proofErr w:type="gramStart"/>
      <w:r>
        <w:t>sys.stdout</w:t>
      </w:r>
      <w:proofErr w:type="gramEnd"/>
      <w:r>
        <w:t>.write</w:t>
      </w:r>
      <w:proofErr w:type="spellEnd"/>
      <w:r>
        <w:t>("{0}{1}{2}\</w:t>
      </w:r>
      <w:proofErr w:type="spellStart"/>
      <w:r>
        <w:t>n".format</w:t>
      </w:r>
      <w:proofErr w:type="spellEnd"/>
      <w:r>
        <w:t xml:space="preserve">(key, </w:t>
      </w:r>
      <w:proofErr w:type="spellStart"/>
      <w:r>
        <w:t>self.sep</w:t>
      </w:r>
      <w:proofErr w:type="spellEnd"/>
      <w:r>
        <w:t>, value))</w:t>
      </w:r>
    </w:p>
    <w:p w:rsidR="00EA3181" w:rsidRDefault="00EA3181" w:rsidP="00EA3181"/>
    <w:p w:rsidR="00EA3181" w:rsidRDefault="00EA3181" w:rsidP="00EA3181">
      <w:r>
        <w:t xml:space="preserve">    def map(self):</w:t>
      </w:r>
    </w:p>
    <w:p w:rsidR="00EA3181" w:rsidRDefault="00EA3181" w:rsidP="00EA3181">
      <w:r>
        <w:t xml:space="preserve">        for row in self:</w:t>
      </w:r>
    </w:p>
    <w:p w:rsidR="00EA3181" w:rsidRDefault="00EA3181" w:rsidP="00EA3181">
      <w:r>
        <w:t xml:space="preserve">            </w:t>
      </w:r>
      <w:proofErr w:type="spellStart"/>
      <w:proofErr w:type="gramStart"/>
      <w:r>
        <w:t>self.emit</w:t>
      </w:r>
      <w:proofErr w:type="spellEnd"/>
      <w:proofErr w:type="gramEnd"/>
      <w:r>
        <w:t>(row[3], row[6])</w:t>
      </w:r>
    </w:p>
    <w:p w:rsidR="00EA3181" w:rsidRDefault="00EA3181" w:rsidP="00EA3181"/>
    <w:p w:rsidR="00EA3181" w:rsidRDefault="00EA3181" w:rsidP="00EA3181">
      <w:r>
        <w:t xml:space="preserve">    def __</w:t>
      </w:r>
      <w:proofErr w:type="spellStart"/>
      <w:r>
        <w:t>iter</w:t>
      </w:r>
      <w:proofErr w:type="spellEnd"/>
      <w:r>
        <w:t>__(self):</w:t>
      </w:r>
    </w:p>
    <w:p w:rsidR="00EA3181" w:rsidRDefault="00EA3181" w:rsidP="00EA3181">
      <w:r>
        <w:t xml:space="preserve">        reader = </w:t>
      </w:r>
      <w:proofErr w:type="spellStart"/>
      <w:proofErr w:type="gramStart"/>
      <w:r>
        <w:t>csv.reader</w:t>
      </w:r>
      <w:proofErr w:type="spellEnd"/>
      <w:proofErr w:type="gramEnd"/>
      <w:r>
        <w:t>(</w:t>
      </w:r>
      <w:proofErr w:type="spellStart"/>
      <w:r>
        <w:t>self.stream</w:t>
      </w:r>
      <w:proofErr w:type="spellEnd"/>
      <w:r>
        <w:t>)</w:t>
      </w:r>
    </w:p>
    <w:p w:rsidR="00EA3181" w:rsidRDefault="00EA3181" w:rsidP="00EA3181">
      <w:r>
        <w:t xml:space="preserve">        for row in reader:</w:t>
      </w:r>
    </w:p>
    <w:p w:rsidR="00EA3181" w:rsidRDefault="00EA3181" w:rsidP="00EA3181">
      <w:r>
        <w:t xml:space="preserve">            yield row</w:t>
      </w:r>
    </w:p>
    <w:p w:rsidR="00EA3181" w:rsidRDefault="00EA3181" w:rsidP="00EA3181"/>
    <w:p w:rsidR="00EA3181" w:rsidRDefault="00EA3181" w:rsidP="00EA3181"/>
    <w:p w:rsidR="00EA3181" w:rsidRDefault="00EA3181" w:rsidP="00EA3181">
      <w:r>
        <w:t>if __name__ == "__main__":</w:t>
      </w:r>
    </w:p>
    <w:p w:rsidR="00EA3181" w:rsidRDefault="00EA3181" w:rsidP="00EA3181">
      <w:r>
        <w:t xml:space="preserve">    mapper = Mapper(</w:t>
      </w:r>
      <w:proofErr w:type="spellStart"/>
      <w:proofErr w:type="gramStart"/>
      <w:r>
        <w:t>sys.stdin</w:t>
      </w:r>
      <w:proofErr w:type="spellEnd"/>
      <w:proofErr w:type="gramEnd"/>
      <w:r>
        <w:t>)</w:t>
      </w:r>
    </w:p>
    <w:p w:rsidR="00EA3181" w:rsidRDefault="00EA3181" w:rsidP="00EA3181">
      <w:r>
        <w:t xml:space="preserve">    </w:t>
      </w:r>
      <w:proofErr w:type="spellStart"/>
      <w:proofErr w:type="gramStart"/>
      <w:r>
        <w:t>mapper.map</w:t>
      </w:r>
      <w:proofErr w:type="spellEnd"/>
      <w:r>
        <w:t>(</w:t>
      </w:r>
      <w:proofErr w:type="gramEnd"/>
      <w:r>
        <w:t>)</w:t>
      </w:r>
    </w:p>
    <w:p w:rsidR="00EA3181" w:rsidRDefault="00EA3181" w:rsidP="00EA3181">
      <w:pPr>
        <w:rPr>
          <w:b/>
        </w:rPr>
      </w:pPr>
      <w:r w:rsidRPr="00EA3181">
        <w:rPr>
          <w:b/>
        </w:rPr>
        <w:lastRenderedPageBreak/>
        <w:t xml:space="preserve"># </w:t>
      </w:r>
      <w:r>
        <w:rPr>
          <w:b/>
        </w:rPr>
        <w:t>Reducer</w:t>
      </w:r>
      <w:r w:rsidRPr="00EA3181">
        <w:rPr>
          <w:b/>
        </w:rPr>
        <w:t xml:space="preserve"> code for maximum departure delay for each originating airport</w:t>
      </w:r>
    </w:p>
    <w:p w:rsidR="00EA3181" w:rsidRDefault="00EA3181" w:rsidP="00EA3181">
      <w:pPr>
        <w:rPr>
          <w:b/>
        </w:rPr>
      </w:pPr>
    </w:p>
    <w:p w:rsidR="00EA3181" w:rsidRDefault="00EA3181" w:rsidP="00EA3181"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env</w:t>
      </w:r>
      <w:proofErr w:type="spellEnd"/>
      <w:r>
        <w:t xml:space="preserve"> python</w:t>
      </w:r>
    </w:p>
    <w:p w:rsidR="00EA3181" w:rsidRDefault="00EA3181" w:rsidP="00EA3181"/>
    <w:p w:rsidR="00EA3181" w:rsidRDefault="00EA3181" w:rsidP="00EA3181">
      <w:r>
        <w:t>import sys</w:t>
      </w:r>
    </w:p>
    <w:p w:rsidR="00EA3181" w:rsidRDefault="00EA3181" w:rsidP="00EA3181">
      <w:r>
        <w:t xml:space="preserve">from </w:t>
      </w:r>
      <w:proofErr w:type="spellStart"/>
      <w:r>
        <w:t>itertools</w:t>
      </w:r>
      <w:proofErr w:type="spellEnd"/>
      <w:r>
        <w:t xml:space="preserve"> import </w:t>
      </w:r>
      <w:proofErr w:type="spellStart"/>
      <w:r>
        <w:t>groupby</w:t>
      </w:r>
      <w:proofErr w:type="spellEnd"/>
    </w:p>
    <w:p w:rsidR="00EA3181" w:rsidRDefault="00EA3181" w:rsidP="00EA3181">
      <w:r>
        <w:t xml:space="preserve">from operator import </w:t>
      </w:r>
      <w:proofErr w:type="spellStart"/>
      <w:r>
        <w:t>itemgetter</w:t>
      </w:r>
      <w:proofErr w:type="spellEnd"/>
    </w:p>
    <w:p w:rsidR="00EA3181" w:rsidRDefault="00EA3181" w:rsidP="00EA3181"/>
    <w:p w:rsidR="00EA3181" w:rsidRDefault="00EA3181" w:rsidP="00EA3181">
      <w:r>
        <w:t>SEP = "," #easy to change separator</w:t>
      </w:r>
    </w:p>
    <w:p w:rsidR="00EA3181" w:rsidRDefault="00EA3181" w:rsidP="00EA3181"/>
    <w:p w:rsidR="00EA3181" w:rsidRDefault="00EA3181" w:rsidP="00EA3181">
      <w:r>
        <w:t>class Reducer(object):</w:t>
      </w:r>
    </w:p>
    <w:p w:rsidR="00EA3181" w:rsidRDefault="00EA3181" w:rsidP="00EA3181">
      <w:r>
        <w:t xml:space="preserve">    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self, stream, </w:t>
      </w:r>
      <w:proofErr w:type="spellStart"/>
      <w:r>
        <w:t>sep</w:t>
      </w:r>
      <w:proofErr w:type="spellEnd"/>
      <w:r>
        <w:t>=SEP):</w:t>
      </w:r>
    </w:p>
    <w:p w:rsidR="00EA3181" w:rsidRDefault="00EA3181" w:rsidP="00EA3181">
      <w:r>
        <w:t xml:space="preserve">        </w:t>
      </w:r>
      <w:proofErr w:type="spellStart"/>
      <w:proofErr w:type="gramStart"/>
      <w:r>
        <w:t>self.stream</w:t>
      </w:r>
      <w:proofErr w:type="spellEnd"/>
      <w:proofErr w:type="gramEnd"/>
      <w:r>
        <w:t xml:space="preserve"> = stream</w:t>
      </w:r>
    </w:p>
    <w:p w:rsidR="00EA3181" w:rsidRDefault="00EA3181" w:rsidP="00EA3181">
      <w:r>
        <w:t xml:space="preserve">        </w:t>
      </w:r>
      <w:proofErr w:type="spellStart"/>
      <w:r>
        <w:t>self.sep</w:t>
      </w:r>
      <w:proofErr w:type="spellEnd"/>
      <w:r>
        <w:t xml:space="preserve"> = </w:t>
      </w:r>
      <w:proofErr w:type="spellStart"/>
      <w:r>
        <w:t>sep</w:t>
      </w:r>
      <w:proofErr w:type="spellEnd"/>
    </w:p>
    <w:p w:rsidR="00EA3181" w:rsidRDefault="00EA3181" w:rsidP="00EA3181"/>
    <w:p w:rsidR="00EA3181" w:rsidRDefault="00EA3181" w:rsidP="00EA3181">
      <w:r>
        <w:t xml:space="preserve">    def </w:t>
      </w:r>
      <w:proofErr w:type="gramStart"/>
      <w:r>
        <w:t>emit(</w:t>
      </w:r>
      <w:proofErr w:type="gramEnd"/>
      <w:r>
        <w:t>self, key, value):</w:t>
      </w:r>
    </w:p>
    <w:p w:rsidR="00EA3181" w:rsidRDefault="00EA3181" w:rsidP="00EA3181">
      <w:r>
        <w:t xml:space="preserve">        </w:t>
      </w:r>
      <w:proofErr w:type="spellStart"/>
      <w:proofErr w:type="gramStart"/>
      <w:r>
        <w:t>sys.stdout</w:t>
      </w:r>
      <w:proofErr w:type="gramEnd"/>
      <w:r>
        <w:t>.write</w:t>
      </w:r>
      <w:proofErr w:type="spellEnd"/>
      <w:r>
        <w:t>("{0}{1}{2}\</w:t>
      </w:r>
      <w:proofErr w:type="spellStart"/>
      <w:r>
        <w:t>n".format</w:t>
      </w:r>
      <w:proofErr w:type="spellEnd"/>
      <w:r>
        <w:t xml:space="preserve">(key, </w:t>
      </w:r>
      <w:proofErr w:type="spellStart"/>
      <w:r>
        <w:t>self.sep</w:t>
      </w:r>
      <w:proofErr w:type="spellEnd"/>
      <w:r>
        <w:t>, value))</w:t>
      </w:r>
    </w:p>
    <w:p w:rsidR="00EA3181" w:rsidRDefault="00EA3181" w:rsidP="00EA3181"/>
    <w:p w:rsidR="00EA3181" w:rsidRDefault="00EA3181" w:rsidP="00EA3181">
      <w:r>
        <w:t xml:space="preserve">    def reduce(self):</w:t>
      </w:r>
    </w:p>
    <w:p w:rsidR="00EA3181" w:rsidRDefault="00EA3181" w:rsidP="00EA3181">
      <w:r>
        <w:t xml:space="preserve">        for current, group in </w:t>
      </w:r>
      <w:proofErr w:type="spellStart"/>
      <w:proofErr w:type="gramStart"/>
      <w:r>
        <w:t>groupby</w:t>
      </w:r>
      <w:proofErr w:type="spellEnd"/>
      <w:r>
        <w:t>(</w:t>
      </w:r>
      <w:proofErr w:type="gramEnd"/>
      <w:r>
        <w:t xml:space="preserve">self, </w:t>
      </w:r>
      <w:proofErr w:type="spellStart"/>
      <w:r>
        <w:t>itemgetter</w:t>
      </w:r>
      <w:proofErr w:type="spellEnd"/>
      <w:r>
        <w:t>(0)):</w:t>
      </w:r>
    </w:p>
    <w:p w:rsidR="00EA3181" w:rsidRDefault="00EA3181" w:rsidP="00EA3181">
      <w:r>
        <w:tab/>
        <w:t xml:space="preserve">    </w:t>
      </w:r>
    </w:p>
    <w:p w:rsidR="00EA3181" w:rsidRDefault="00EA3181" w:rsidP="00EA3181">
      <w:r>
        <w:t xml:space="preserve">            total = 0</w:t>
      </w:r>
    </w:p>
    <w:p w:rsidR="00EA3181" w:rsidRDefault="00EA3181" w:rsidP="00EA3181">
      <w:r>
        <w:t xml:space="preserve">            count = 0</w:t>
      </w:r>
    </w:p>
    <w:p w:rsidR="00EA3181" w:rsidRDefault="00EA3181" w:rsidP="00EA3181">
      <w:r>
        <w:t xml:space="preserve">            </w:t>
      </w:r>
      <w:proofErr w:type="spellStart"/>
      <w:r>
        <w:t>lst</w:t>
      </w:r>
      <w:proofErr w:type="spellEnd"/>
      <w:proofErr w:type="gramStart"/>
      <w:r>
        <w:t>=[</w:t>
      </w:r>
      <w:proofErr w:type="gramEnd"/>
      <w:r>
        <w:t>]</w:t>
      </w:r>
    </w:p>
    <w:p w:rsidR="00EA3181" w:rsidRDefault="00EA3181" w:rsidP="00EA3181"/>
    <w:p w:rsidR="00EA3181" w:rsidRDefault="00EA3181" w:rsidP="00EA3181">
      <w:r>
        <w:t xml:space="preserve">            for item in group:</w:t>
      </w:r>
      <w:r>
        <w:tab/>
      </w:r>
      <w:r>
        <w:tab/>
      </w:r>
    </w:p>
    <w:p w:rsidR="00EA3181" w:rsidRDefault="00EA3181" w:rsidP="00EA3181">
      <w:r>
        <w:t xml:space="preserve">                </w:t>
      </w:r>
      <w:proofErr w:type="spellStart"/>
      <w:proofErr w:type="gramStart"/>
      <w:r>
        <w:t>lst.append</w:t>
      </w:r>
      <w:proofErr w:type="spellEnd"/>
      <w:proofErr w:type="gramEnd"/>
      <w:r>
        <w:t>(item[1])</w:t>
      </w:r>
    </w:p>
    <w:p w:rsidR="00EA3181" w:rsidRDefault="00EA3181" w:rsidP="00EA3181">
      <w:r>
        <w:tab/>
      </w:r>
      <w:r>
        <w:tab/>
        <w:t xml:space="preserve">#total += </w:t>
      </w:r>
      <w:proofErr w:type="gramStart"/>
      <w:r>
        <w:t>item[</w:t>
      </w:r>
      <w:proofErr w:type="gramEnd"/>
      <w:r>
        <w:t>1]</w:t>
      </w:r>
    </w:p>
    <w:p w:rsidR="00EA3181" w:rsidRDefault="00EA3181" w:rsidP="00EA3181">
      <w:r>
        <w:tab/>
      </w:r>
      <w:r>
        <w:tab/>
        <w:t>#count += 1</w:t>
      </w:r>
    </w:p>
    <w:p w:rsidR="00EA3181" w:rsidRDefault="00EA3181" w:rsidP="00EA3181">
      <w:r>
        <w:t xml:space="preserve">            </w:t>
      </w:r>
      <w:proofErr w:type="spellStart"/>
      <w:proofErr w:type="gramStart"/>
      <w:r>
        <w:t>self.emit</w:t>
      </w:r>
      <w:proofErr w:type="spellEnd"/>
      <w:proofErr w:type="gramEnd"/>
      <w:r>
        <w:t>(current, max(</w:t>
      </w:r>
      <w:proofErr w:type="spellStart"/>
      <w:r>
        <w:t>lst</w:t>
      </w:r>
      <w:proofErr w:type="spellEnd"/>
      <w:r>
        <w:t>))</w:t>
      </w:r>
    </w:p>
    <w:p w:rsidR="00EA3181" w:rsidRDefault="00EA3181" w:rsidP="00EA3181">
      <w:r>
        <w:tab/>
        <w:t xml:space="preserve">    #</w:t>
      </w:r>
      <w:proofErr w:type="spellStart"/>
      <w:proofErr w:type="gramStart"/>
      <w:r>
        <w:t>self.emit</w:t>
      </w:r>
      <w:proofErr w:type="spellEnd"/>
      <w:proofErr w:type="gramEnd"/>
      <w:r>
        <w:t xml:space="preserve">(current, float(total)/float(count))    </w:t>
      </w:r>
    </w:p>
    <w:p w:rsidR="00EA3181" w:rsidRDefault="00EA3181" w:rsidP="00EA3181">
      <w:r>
        <w:lastRenderedPageBreak/>
        <w:tab/>
        <w:t xml:space="preserve">    </w:t>
      </w:r>
    </w:p>
    <w:p w:rsidR="00EA3181" w:rsidRDefault="00EA3181" w:rsidP="00EA3181"/>
    <w:p w:rsidR="00EA3181" w:rsidRDefault="00EA3181" w:rsidP="00EA3181">
      <w:r>
        <w:t xml:space="preserve">    def __</w:t>
      </w:r>
      <w:proofErr w:type="spellStart"/>
      <w:r>
        <w:t>iter</w:t>
      </w:r>
      <w:proofErr w:type="spellEnd"/>
      <w:r>
        <w:t>__(self):</w:t>
      </w:r>
    </w:p>
    <w:p w:rsidR="00EA3181" w:rsidRDefault="00EA3181" w:rsidP="00EA3181">
      <w:r>
        <w:t xml:space="preserve">        for line in </w:t>
      </w:r>
      <w:proofErr w:type="spellStart"/>
      <w:proofErr w:type="gramStart"/>
      <w:r>
        <w:t>self.stream</w:t>
      </w:r>
      <w:proofErr w:type="spellEnd"/>
      <w:proofErr w:type="gramEnd"/>
      <w:r>
        <w:t>:</w:t>
      </w:r>
    </w:p>
    <w:p w:rsidR="00EA3181" w:rsidRDefault="00EA3181" w:rsidP="00EA3181">
      <w:r>
        <w:t xml:space="preserve">            try: #this is important</w:t>
      </w:r>
    </w:p>
    <w:p w:rsidR="00EA3181" w:rsidRDefault="00EA3181" w:rsidP="00EA3181">
      <w:r>
        <w:t xml:space="preserve">                parts = </w:t>
      </w:r>
      <w:proofErr w:type="spellStart"/>
      <w:proofErr w:type="gramStart"/>
      <w:r>
        <w:t>line.split</w:t>
      </w:r>
      <w:proofErr w:type="spellEnd"/>
      <w:proofErr w:type="gramEnd"/>
      <w:r>
        <w:t>(</w:t>
      </w:r>
      <w:proofErr w:type="spellStart"/>
      <w:r>
        <w:t>self.sep</w:t>
      </w:r>
      <w:proofErr w:type="spellEnd"/>
      <w:r>
        <w:t>)</w:t>
      </w:r>
    </w:p>
    <w:p w:rsidR="00EA3181" w:rsidRDefault="00EA3181" w:rsidP="00EA3181">
      <w:r>
        <w:t xml:space="preserve">                yield </w:t>
      </w:r>
      <w:proofErr w:type="gramStart"/>
      <w:r>
        <w:t>parts[</w:t>
      </w:r>
      <w:proofErr w:type="gramEnd"/>
      <w:r>
        <w:t>0], float(parts[1])</w:t>
      </w:r>
    </w:p>
    <w:p w:rsidR="00EA3181" w:rsidRDefault="00EA3181" w:rsidP="00EA3181">
      <w:r>
        <w:t xml:space="preserve">            except:</w:t>
      </w:r>
    </w:p>
    <w:p w:rsidR="00EA3181" w:rsidRDefault="00EA3181" w:rsidP="00EA3181">
      <w:r>
        <w:t xml:space="preserve">                continue</w:t>
      </w:r>
    </w:p>
    <w:p w:rsidR="00EA3181" w:rsidRDefault="00EA3181" w:rsidP="00EA3181"/>
    <w:p w:rsidR="00EA3181" w:rsidRDefault="00EA3181" w:rsidP="00EA3181">
      <w:r>
        <w:t xml:space="preserve">            </w:t>
      </w:r>
    </w:p>
    <w:p w:rsidR="00EA3181" w:rsidRDefault="00EA3181" w:rsidP="00EA3181">
      <w:r>
        <w:t>if __name__ == "__main__":</w:t>
      </w:r>
    </w:p>
    <w:p w:rsidR="00EA3181" w:rsidRDefault="00EA3181" w:rsidP="00EA3181">
      <w:r>
        <w:t xml:space="preserve">    reducer = Reducer(</w:t>
      </w:r>
      <w:proofErr w:type="spellStart"/>
      <w:proofErr w:type="gramStart"/>
      <w:r>
        <w:t>sys.stdin</w:t>
      </w:r>
      <w:proofErr w:type="spellEnd"/>
      <w:proofErr w:type="gramEnd"/>
      <w:r>
        <w:t>)</w:t>
      </w:r>
    </w:p>
    <w:p w:rsidR="00EA3181" w:rsidRDefault="00EA3181" w:rsidP="00EA3181">
      <w:r>
        <w:t xml:space="preserve">    </w:t>
      </w:r>
      <w:proofErr w:type="spellStart"/>
      <w:proofErr w:type="gramStart"/>
      <w:r>
        <w:t>reducer.reduce</w:t>
      </w:r>
      <w:proofErr w:type="spellEnd"/>
      <w:proofErr w:type="gramEnd"/>
      <w:r>
        <w:t>()</w:t>
      </w:r>
    </w:p>
    <w:p w:rsidR="00EA3181" w:rsidRDefault="00EA3181" w:rsidP="00EA3181"/>
    <w:p w:rsidR="00EA3181" w:rsidRDefault="00EA3181" w:rsidP="00EA3181"/>
    <w:p w:rsidR="00EA3181" w:rsidRDefault="00EA3181" w:rsidP="00EA3181">
      <w:pPr>
        <w:rPr>
          <w:b/>
        </w:rPr>
      </w:pPr>
      <w:r w:rsidRPr="00EA3181">
        <w:rPr>
          <w:b/>
        </w:rPr>
        <w:t># output for maximum departure delay for each originating airport</w:t>
      </w:r>
    </w:p>
    <w:p w:rsidR="00EA3181" w:rsidRPr="00EA3181" w:rsidRDefault="00EA3181" w:rsidP="00EA3181">
      <w:pPr>
        <w:rPr>
          <w:b/>
        </w:rPr>
      </w:pPr>
      <w:r w:rsidRPr="00EA3181">
        <w:rPr>
          <w:b/>
        </w:rPr>
        <w:t>ABE,374.0</w:t>
      </w:r>
    </w:p>
    <w:p w:rsidR="00EA3181" w:rsidRPr="00EA3181" w:rsidRDefault="00EA3181" w:rsidP="00EA3181">
      <w:pPr>
        <w:rPr>
          <w:b/>
        </w:rPr>
      </w:pPr>
      <w:r w:rsidRPr="00EA3181">
        <w:rPr>
          <w:b/>
        </w:rPr>
        <w:t>ABQ,1274.0</w:t>
      </w:r>
    </w:p>
    <w:p w:rsidR="00EA3181" w:rsidRPr="00EA3181" w:rsidRDefault="00EA3181" w:rsidP="00EA3181">
      <w:pPr>
        <w:rPr>
          <w:b/>
        </w:rPr>
      </w:pPr>
      <w:r w:rsidRPr="00EA3181">
        <w:rPr>
          <w:b/>
        </w:rPr>
        <w:t>ABR,507.0</w:t>
      </w:r>
    </w:p>
    <w:p w:rsidR="00EA3181" w:rsidRPr="00EA3181" w:rsidRDefault="00EA3181" w:rsidP="00EA3181">
      <w:pPr>
        <w:rPr>
          <w:b/>
        </w:rPr>
      </w:pPr>
      <w:r w:rsidRPr="00EA3181">
        <w:rPr>
          <w:b/>
        </w:rPr>
        <w:t>ABY,182.0</w:t>
      </w:r>
    </w:p>
    <w:p w:rsidR="00EA3181" w:rsidRPr="00EA3181" w:rsidRDefault="00EA3181" w:rsidP="00EA3181">
      <w:pPr>
        <w:rPr>
          <w:b/>
        </w:rPr>
      </w:pPr>
      <w:r w:rsidRPr="00EA3181">
        <w:rPr>
          <w:b/>
        </w:rPr>
        <w:t>ACT,211.0</w:t>
      </w:r>
    </w:p>
    <w:p w:rsidR="00EA3181" w:rsidRPr="00EA3181" w:rsidRDefault="00EA3181" w:rsidP="00EA3181">
      <w:pPr>
        <w:rPr>
          <w:b/>
        </w:rPr>
      </w:pPr>
      <w:r w:rsidRPr="00EA3181">
        <w:rPr>
          <w:b/>
        </w:rPr>
        <w:t>ACV,121.0</w:t>
      </w:r>
    </w:p>
    <w:p w:rsidR="00EA3181" w:rsidRPr="00EA3181" w:rsidRDefault="00EA3181" w:rsidP="00EA3181">
      <w:pPr>
        <w:rPr>
          <w:b/>
        </w:rPr>
      </w:pPr>
      <w:r w:rsidRPr="00EA3181">
        <w:rPr>
          <w:b/>
        </w:rPr>
        <w:t>ACY,210.0</w:t>
      </w:r>
    </w:p>
    <w:p w:rsidR="00EA3181" w:rsidRPr="00EA3181" w:rsidRDefault="00EA3181" w:rsidP="00EA3181">
      <w:pPr>
        <w:rPr>
          <w:b/>
        </w:rPr>
      </w:pPr>
      <w:r w:rsidRPr="00EA3181">
        <w:rPr>
          <w:b/>
        </w:rPr>
        <w:t>ADK,59.0</w:t>
      </w:r>
    </w:p>
    <w:p w:rsidR="00EA3181" w:rsidRPr="00EA3181" w:rsidRDefault="00EA3181" w:rsidP="00EA3181">
      <w:pPr>
        <w:rPr>
          <w:b/>
        </w:rPr>
      </w:pPr>
      <w:r w:rsidRPr="00EA3181">
        <w:rPr>
          <w:b/>
        </w:rPr>
        <w:t>ADQ,40.0</w:t>
      </w:r>
    </w:p>
    <w:p w:rsidR="00EA3181" w:rsidRDefault="00EA3181" w:rsidP="00EA3181">
      <w:pPr>
        <w:rPr>
          <w:b/>
        </w:rPr>
      </w:pPr>
      <w:r w:rsidRPr="00EA3181">
        <w:rPr>
          <w:b/>
        </w:rPr>
        <w:t>AEX,243.0</w:t>
      </w:r>
    </w:p>
    <w:p w:rsidR="00EA3181" w:rsidRDefault="00EA3181" w:rsidP="00EA3181">
      <w:pPr>
        <w:rPr>
          <w:b/>
        </w:rPr>
      </w:pPr>
    </w:p>
    <w:p w:rsidR="00AD7523" w:rsidRDefault="00AD7523" w:rsidP="00EA3181">
      <w:pPr>
        <w:rPr>
          <w:b/>
        </w:rPr>
      </w:pPr>
    </w:p>
    <w:p w:rsidR="00AD7523" w:rsidRDefault="00AD7523" w:rsidP="00EA3181">
      <w:pPr>
        <w:rPr>
          <w:b/>
        </w:rPr>
      </w:pPr>
    </w:p>
    <w:p w:rsidR="00AD7523" w:rsidRDefault="00AD7523" w:rsidP="00EA3181">
      <w:pPr>
        <w:rPr>
          <w:b/>
        </w:rPr>
      </w:pPr>
    </w:p>
    <w:p w:rsidR="00EA3181" w:rsidRDefault="00EA3181" w:rsidP="00EA3181">
      <w:pPr>
        <w:jc w:val="both"/>
        <w:rPr>
          <w:b/>
        </w:rPr>
      </w:pPr>
      <w:r w:rsidRPr="00EA3181">
        <w:rPr>
          <w:b/>
        </w:rPr>
        <w:lastRenderedPageBreak/>
        <w:t># Mapper code for a</w:t>
      </w:r>
      <w:r>
        <w:rPr>
          <w:b/>
        </w:rPr>
        <w:t>verage arrival delay by flight#</w:t>
      </w:r>
    </w:p>
    <w:p w:rsidR="00EA3181" w:rsidRDefault="00EA3181" w:rsidP="00EA3181">
      <w:pPr>
        <w:jc w:val="both"/>
        <w:rPr>
          <w:b/>
        </w:rPr>
      </w:pPr>
    </w:p>
    <w:p w:rsidR="00EA3181" w:rsidRDefault="00EA3181" w:rsidP="00EA3181">
      <w:pPr>
        <w:jc w:val="both"/>
      </w:pPr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env</w:t>
      </w:r>
      <w:proofErr w:type="spellEnd"/>
      <w:r>
        <w:t xml:space="preserve"> python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import sys</w:t>
      </w:r>
    </w:p>
    <w:p w:rsidR="00EA3181" w:rsidRDefault="00EA3181" w:rsidP="00EA3181">
      <w:pPr>
        <w:jc w:val="both"/>
      </w:pPr>
      <w:r>
        <w:t>import csv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SEP = "," #easy to change separator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class Mapper(object):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self, stream, </w:t>
      </w:r>
      <w:proofErr w:type="spellStart"/>
      <w:r>
        <w:t>sep</w:t>
      </w:r>
      <w:proofErr w:type="spellEnd"/>
      <w:r>
        <w:t>=SEP):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proofErr w:type="gramStart"/>
      <w:r>
        <w:t>self.stream</w:t>
      </w:r>
      <w:proofErr w:type="spellEnd"/>
      <w:proofErr w:type="gramEnd"/>
      <w:r>
        <w:t xml:space="preserve"> = stream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r>
        <w:t>self.sep</w:t>
      </w:r>
      <w:proofErr w:type="spellEnd"/>
      <w:r>
        <w:t xml:space="preserve"> = SEP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</w:t>
      </w:r>
      <w:proofErr w:type="gramStart"/>
      <w:r>
        <w:t>emit(</w:t>
      </w:r>
      <w:proofErr w:type="gramEnd"/>
      <w:r>
        <w:t>self, key, value):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proofErr w:type="gramStart"/>
      <w:r>
        <w:t>sys.stdout</w:t>
      </w:r>
      <w:proofErr w:type="gramEnd"/>
      <w:r>
        <w:t>.write</w:t>
      </w:r>
      <w:proofErr w:type="spellEnd"/>
      <w:r>
        <w:t>("{0}{1}{2}\</w:t>
      </w:r>
      <w:proofErr w:type="spellStart"/>
      <w:r>
        <w:t>n".format</w:t>
      </w:r>
      <w:proofErr w:type="spellEnd"/>
      <w:r>
        <w:t xml:space="preserve">(key, </w:t>
      </w:r>
      <w:proofErr w:type="spellStart"/>
      <w:r>
        <w:t>self.sep</w:t>
      </w:r>
      <w:proofErr w:type="spellEnd"/>
      <w:r>
        <w:t>, value))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map(self):</w:t>
      </w:r>
    </w:p>
    <w:p w:rsidR="00EA3181" w:rsidRDefault="00EA3181" w:rsidP="00EA3181">
      <w:pPr>
        <w:jc w:val="both"/>
      </w:pPr>
      <w:r>
        <w:t xml:space="preserve">        for row in self:</w:t>
      </w:r>
    </w:p>
    <w:p w:rsidR="00EA3181" w:rsidRDefault="00EA3181" w:rsidP="00EA3181">
      <w:pPr>
        <w:jc w:val="both"/>
      </w:pPr>
      <w:r>
        <w:t xml:space="preserve">            </w:t>
      </w:r>
      <w:proofErr w:type="spellStart"/>
      <w:proofErr w:type="gramStart"/>
      <w:r>
        <w:t>self.emit</w:t>
      </w:r>
      <w:proofErr w:type="spellEnd"/>
      <w:proofErr w:type="gramEnd"/>
      <w:r>
        <w:t>(row[2], row[8])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__</w:t>
      </w:r>
      <w:proofErr w:type="spellStart"/>
      <w:r>
        <w:t>iter</w:t>
      </w:r>
      <w:proofErr w:type="spellEnd"/>
      <w:r>
        <w:t>__(self):</w:t>
      </w:r>
    </w:p>
    <w:p w:rsidR="00EA3181" w:rsidRDefault="00EA3181" w:rsidP="00EA3181">
      <w:pPr>
        <w:jc w:val="both"/>
      </w:pPr>
      <w:r>
        <w:t xml:space="preserve">        reader = </w:t>
      </w:r>
      <w:proofErr w:type="spellStart"/>
      <w:proofErr w:type="gramStart"/>
      <w:r>
        <w:t>csv.reader</w:t>
      </w:r>
      <w:proofErr w:type="spellEnd"/>
      <w:proofErr w:type="gramEnd"/>
      <w:r>
        <w:t>(</w:t>
      </w:r>
      <w:proofErr w:type="spellStart"/>
      <w:r>
        <w:t>self.stream</w:t>
      </w:r>
      <w:proofErr w:type="spellEnd"/>
      <w:r>
        <w:t>)</w:t>
      </w:r>
    </w:p>
    <w:p w:rsidR="00EA3181" w:rsidRDefault="00EA3181" w:rsidP="00EA3181">
      <w:pPr>
        <w:jc w:val="both"/>
      </w:pPr>
      <w:r>
        <w:t xml:space="preserve">        for row in reader:</w:t>
      </w:r>
    </w:p>
    <w:p w:rsidR="00EA3181" w:rsidRDefault="00EA3181" w:rsidP="00EA3181">
      <w:pPr>
        <w:jc w:val="both"/>
      </w:pPr>
      <w:r>
        <w:t xml:space="preserve">            yield row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if __name__ == "__main__":</w:t>
      </w:r>
    </w:p>
    <w:p w:rsidR="00EA3181" w:rsidRDefault="00EA3181" w:rsidP="00EA3181">
      <w:pPr>
        <w:jc w:val="both"/>
      </w:pPr>
      <w:r>
        <w:t xml:space="preserve">    mapper = Mapper(</w:t>
      </w:r>
      <w:proofErr w:type="spellStart"/>
      <w:proofErr w:type="gramStart"/>
      <w:r>
        <w:t>sys.stdin</w:t>
      </w:r>
      <w:proofErr w:type="spellEnd"/>
      <w:proofErr w:type="gramEnd"/>
      <w:r>
        <w:t>)</w:t>
      </w:r>
    </w:p>
    <w:p w:rsidR="00EA3181" w:rsidRPr="00EA3181" w:rsidRDefault="00EA3181" w:rsidP="00EA3181">
      <w:pPr>
        <w:jc w:val="both"/>
      </w:pPr>
      <w:r>
        <w:t xml:space="preserve">    </w:t>
      </w:r>
      <w:proofErr w:type="spellStart"/>
      <w:proofErr w:type="gramStart"/>
      <w:r>
        <w:t>mapper.map</w:t>
      </w:r>
      <w:proofErr w:type="spellEnd"/>
      <w:r>
        <w:t>(</w:t>
      </w:r>
      <w:proofErr w:type="gramEnd"/>
      <w:r>
        <w:t>)</w:t>
      </w:r>
    </w:p>
    <w:p w:rsidR="00EA3181" w:rsidRDefault="00EA3181" w:rsidP="00EA3181">
      <w:pPr>
        <w:jc w:val="both"/>
        <w:rPr>
          <w:b/>
        </w:rPr>
      </w:pPr>
      <w:r w:rsidRPr="00EA3181">
        <w:rPr>
          <w:b/>
        </w:rPr>
        <w:lastRenderedPageBreak/>
        <w:t xml:space="preserve"># </w:t>
      </w:r>
      <w:r>
        <w:rPr>
          <w:b/>
        </w:rPr>
        <w:t>Reducer</w:t>
      </w:r>
      <w:r w:rsidRPr="00EA3181">
        <w:rPr>
          <w:b/>
        </w:rPr>
        <w:t xml:space="preserve"> code for a</w:t>
      </w:r>
      <w:r>
        <w:rPr>
          <w:b/>
        </w:rPr>
        <w:t>verage arrival delay by flight#</w:t>
      </w:r>
    </w:p>
    <w:p w:rsidR="00EA3181" w:rsidRDefault="00EA3181" w:rsidP="00EA3181">
      <w:pPr>
        <w:jc w:val="both"/>
        <w:rPr>
          <w:b/>
        </w:rPr>
      </w:pPr>
    </w:p>
    <w:p w:rsidR="00EA3181" w:rsidRDefault="00EA3181" w:rsidP="00EA3181">
      <w:pPr>
        <w:jc w:val="both"/>
      </w:pPr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env</w:t>
      </w:r>
      <w:proofErr w:type="spellEnd"/>
      <w:r>
        <w:t xml:space="preserve"> python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import sys</w:t>
      </w:r>
    </w:p>
    <w:p w:rsidR="00EA3181" w:rsidRDefault="00EA3181" w:rsidP="00EA3181">
      <w:pPr>
        <w:jc w:val="both"/>
      </w:pPr>
      <w:r>
        <w:t xml:space="preserve">from </w:t>
      </w:r>
      <w:proofErr w:type="spellStart"/>
      <w:r>
        <w:t>itertools</w:t>
      </w:r>
      <w:proofErr w:type="spellEnd"/>
      <w:r>
        <w:t xml:space="preserve"> import </w:t>
      </w:r>
      <w:proofErr w:type="spellStart"/>
      <w:r>
        <w:t>groupby</w:t>
      </w:r>
      <w:proofErr w:type="spellEnd"/>
    </w:p>
    <w:p w:rsidR="00EA3181" w:rsidRDefault="00EA3181" w:rsidP="00EA3181">
      <w:pPr>
        <w:jc w:val="both"/>
      </w:pPr>
      <w:r>
        <w:t xml:space="preserve">from operator import </w:t>
      </w:r>
      <w:proofErr w:type="spellStart"/>
      <w:r>
        <w:t>itemgetter</w:t>
      </w:r>
      <w:proofErr w:type="spellEnd"/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SEP = "," #easy to change separator</w:t>
      </w:r>
    </w:p>
    <w:p w:rsidR="00EA3181" w:rsidRDefault="00EA3181" w:rsidP="00EA3181">
      <w:pPr>
        <w:jc w:val="both"/>
      </w:pPr>
    </w:p>
    <w:p w:rsidR="00EA3181" w:rsidRDefault="00EA3181" w:rsidP="00F73C85">
      <w:pPr>
        <w:tabs>
          <w:tab w:val="left" w:pos="7665"/>
        </w:tabs>
        <w:jc w:val="both"/>
      </w:pPr>
      <w:r>
        <w:t>class Reducer(object):</w:t>
      </w:r>
      <w:r w:rsidR="00F73C85">
        <w:tab/>
      </w:r>
      <w:bookmarkStart w:id="0" w:name="_GoBack"/>
      <w:bookmarkEnd w:id="0"/>
    </w:p>
    <w:p w:rsidR="00EA3181" w:rsidRDefault="00EA3181" w:rsidP="00EA3181">
      <w:pPr>
        <w:jc w:val="both"/>
      </w:pPr>
      <w:r>
        <w:t xml:space="preserve">    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self, stream, </w:t>
      </w:r>
      <w:proofErr w:type="spellStart"/>
      <w:r>
        <w:t>sep</w:t>
      </w:r>
      <w:proofErr w:type="spellEnd"/>
      <w:r>
        <w:t>=SEP):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proofErr w:type="gramStart"/>
      <w:r>
        <w:t>self.stream</w:t>
      </w:r>
      <w:proofErr w:type="spellEnd"/>
      <w:proofErr w:type="gramEnd"/>
      <w:r>
        <w:t xml:space="preserve"> = stream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r>
        <w:t>self.sep</w:t>
      </w:r>
      <w:proofErr w:type="spellEnd"/>
      <w:r>
        <w:t xml:space="preserve"> = </w:t>
      </w:r>
      <w:proofErr w:type="spellStart"/>
      <w:r>
        <w:t>sep</w:t>
      </w:r>
      <w:proofErr w:type="spellEnd"/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</w:t>
      </w:r>
      <w:proofErr w:type="gramStart"/>
      <w:r>
        <w:t>emit(</w:t>
      </w:r>
      <w:proofErr w:type="gramEnd"/>
      <w:r>
        <w:t>self, key, value):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proofErr w:type="gramStart"/>
      <w:r>
        <w:t>sys.stdout</w:t>
      </w:r>
      <w:proofErr w:type="gramEnd"/>
      <w:r>
        <w:t>.write</w:t>
      </w:r>
      <w:proofErr w:type="spellEnd"/>
      <w:r>
        <w:t>("{0}{1}{2}\</w:t>
      </w:r>
      <w:proofErr w:type="spellStart"/>
      <w:r>
        <w:t>n".format</w:t>
      </w:r>
      <w:proofErr w:type="spellEnd"/>
      <w:r>
        <w:t xml:space="preserve">(key, </w:t>
      </w:r>
      <w:proofErr w:type="spellStart"/>
      <w:r>
        <w:t>self.sep</w:t>
      </w:r>
      <w:proofErr w:type="spellEnd"/>
      <w:r>
        <w:t>, value))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reduce(self):</w:t>
      </w:r>
    </w:p>
    <w:p w:rsidR="00EA3181" w:rsidRDefault="00EA3181" w:rsidP="00EA3181">
      <w:pPr>
        <w:jc w:val="both"/>
      </w:pPr>
      <w:r>
        <w:t xml:space="preserve">        for current, group in </w:t>
      </w:r>
      <w:proofErr w:type="spellStart"/>
      <w:proofErr w:type="gramStart"/>
      <w:r>
        <w:t>groupby</w:t>
      </w:r>
      <w:proofErr w:type="spellEnd"/>
      <w:r>
        <w:t>(</w:t>
      </w:r>
      <w:proofErr w:type="gramEnd"/>
      <w:r>
        <w:t xml:space="preserve">self, </w:t>
      </w:r>
      <w:proofErr w:type="spellStart"/>
      <w:r>
        <w:t>itemgetter</w:t>
      </w:r>
      <w:proofErr w:type="spellEnd"/>
      <w:r>
        <w:t>(0)):</w:t>
      </w:r>
    </w:p>
    <w:p w:rsidR="00EA3181" w:rsidRDefault="00EA3181" w:rsidP="00EA3181">
      <w:pPr>
        <w:jc w:val="both"/>
      </w:pPr>
      <w:r>
        <w:tab/>
        <w:t xml:space="preserve">    </w:t>
      </w:r>
    </w:p>
    <w:p w:rsidR="00EA3181" w:rsidRDefault="00EA3181" w:rsidP="00EA3181">
      <w:pPr>
        <w:jc w:val="both"/>
      </w:pPr>
      <w:r>
        <w:t xml:space="preserve">            total = 0</w:t>
      </w:r>
    </w:p>
    <w:p w:rsidR="00EA3181" w:rsidRDefault="00EA3181" w:rsidP="00EA3181">
      <w:pPr>
        <w:jc w:val="both"/>
      </w:pPr>
      <w:r>
        <w:t xml:space="preserve">            count = 0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        for item in group:</w:t>
      </w:r>
      <w:r>
        <w:tab/>
      </w:r>
      <w:r>
        <w:tab/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ab/>
      </w:r>
      <w:r>
        <w:tab/>
        <w:t xml:space="preserve">total += </w:t>
      </w:r>
      <w:proofErr w:type="gramStart"/>
      <w:r>
        <w:t>item[</w:t>
      </w:r>
      <w:proofErr w:type="gramEnd"/>
      <w:r>
        <w:t>1]</w:t>
      </w:r>
    </w:p>
    <w:p w:rsidR="00EA3181" w:rsidRDefault="00EA3181" w:rsidP="00EA3181">
      <w:pPr>
        <w:jc w:val="both"/>
      </w:pPr>
      <w:r>
        <w:tab/>
      </w:r>
      <w:r>
        <w:tab/>
        <w:t>count += 1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ab/>
        <w:t xml:space="preserve">    </w:t>
      </w:r>
      <w:proofErr w:type="spellStart"/>
      <w:proofErr w:type="gramStart"/>
      <w:r>
        <w:t>self.emit</w:t>
      </w:r>
      <w:proofErr w:type="spellEnd"/>
      <w:proofErr w:type="gramEnd"/>
      <w:r>
        <w:t xml:space="preserve">(current, float(total)/float(count))    </w:t>
      </w:r>
    </w:p>
    <w:p w:rsidR="00EA3181" w:rsidRDefault="00EA3181" w:rsidP="00EA3181">
      <w:pPr>
        <w:jc w:val="both"/>
      </w:pPr>
      <w:r>
        <w:tab/>
        <w:t xml:space="preserve">    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__</w:t>
      </w:r>
      <w:proofErr w:type="spellStart"/>
      <w:r>
        <w:t>iter</w:t>
      </w:r>
      <w:proofErr w:type="spellEnd"/>
      <w:r>
        <w:t>__(self):</w:t>
      </w:r>
    </w:p>
    <w:p w:rsidR="00EA3181" w:rsidRDefault="00EA3181" w:rsidP="00EA3181">
      <w:pPr>
        <w:jc w:val="both"/>
      </w:pPr>
      <w:r>
        <w:t xml:space="preserve">        for line in </w:t>
      </w:r>
      <w:proofErr w:type="spellStart"/>
      <w:proofErr w:type="gramStart"/>
      <w:r>
        <w:t>self.stream</w:t>
      </w:r>
      <w:proofErr w:type="spellEnd"/>
      <w:proofErr w:type="gramEnd"/>
      <w:r>
        <w:t>:</w:t>
      </w:r>
    </w:p>
    <w:p w:rsidR="00EA3181" w:rsidRDefault="00EA3181" w:rsidP="00EA3181">
      <w:pPr>
        <w:jc w:val="both"/>
      </w:pPr>
      <w:r>
        <w:t xml:space="preserve">            try: #this is important</w:t>
      </w:r>
    </w:p>
    <w:p w:rsidR="00EA3181" w:rsidRDefault="00EA3181" w:rsidP="00EA3181">
      <w:pPr>
        <w:jc w:val="both"/>
      </w:pPr>
      <w:r>
        <w:t xml:space="preserve">                parts = </w:t>
      </w:r>
      <w:proofErr w:type="spellStart"/>
      <w:proofErr w:type="gramStart"/>
      <w:r>
        <w:t>line.split</w:t>
      </w:r>
      <w:proofErr w:type="spellEnd"/>
      <w:proofErr w:type="gramEnd"/>
      <w:r>
        <w:t>(</w:t>
      </w:r>
      <w:proofErr w:type="spellStart"/>
      <w:r>
        <w:t>self.sep</w:t>
      </w:r>
      <w:proofErr w:type="spellEnd"/>
      <w:r>
        <w:t>)</w:t>
      </w:r>
    </w:p>
    <w:p w:rsidR="00EA3181" w:rsidRDefault="00EA3181" w:rsidP="00EA3181">
      <w:pPr>
        <w:jc w:val="both"/>
      </w:pPr>
      <w:r>
        <w:t xml:space="preserve">                yield </w:t>
      </w:r>
      <w:proofErr w:type="gramStart"/>
      <w:r>
        <w:t>parts[</w:t>
      </w:r>
      <w:proofErr w:type="gramEnd"/>
      <w:r>
        <w:t>0], float(parts[1])</w:t>
      </w:r>
    </w:p>
    <w:p w:rsidR="00EA3181" w:rsidRDefault="00EA3181" w:rsidP="00EA3181">
      <w:pPr>
        <w:jc w:val="both"/>
      </w:pPr>
      <w:r>
        <w:t xml:space="preserve">            except:</w:t>
      </w:r>
    </w:p>
    <w:p w:rsidR="00EA3181" w:rsidRDefault="00EA3181" w:rsidP="00EA3181">
      <w:pPr>
        <w:jc w:val="both"/>
      </w:pPr>
      <w:r>
        <w:t xml:space="preserve">                continue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        </w:t>
      </w:r>
    </w:p>
    <w:p w:rsidR="00EA3181" w:rsidRDefault="00EA3181" w:rsidP="00EA3181">
      <w:pPr>
        <w:jc w:val="both"/>
      </w:pPr>
      <w:r>
        <w:t>if __name__ == "__main__":</w:t>
      </w:r>
    </w:p>
    <w:p w:rsidR="00EA3181" w:rsidRDefault="00EA3181" w:rsidP="00EA3181">
      <w:pPr>
        <w:jc w:val="both"/>
      </w:pPr>
      <w:r>
        <w:t xml:space="preserve">    reducer = Reducer(</w:t>
      </w:r>
      <w:proofErr w:type="spellStart"/>
      <w:proofErr w:type="gramStart"/>
      <w:r>
        <w:t>sys.stdin</w:t>
      </w:r>
      <w:proofErr w:type="spellEnd"/>
      <w:proofErr w:type="gramEnd"/>
      <w:r>
        <w:t>)</w:t>
      </w:r>
    </w:p>
    <w:p w:rsidR="00EA3181" w:rsidRPr="00EA3181" w:rsidRDefault="00EA3181" w:rsidP="00EA3181">
      <w:pPr>
        <w:jc w:val="both"/>
      </w:pPr>
      <w:r>
        <w:t xml:space="preserve">    </w:t>
      </w:r>
      <w:proofErr w:type="spellStart"/>
      <w:proofErr w:type="gramStart"/>
      <w:r>
        <w:t>reducer.reduce</w:t>
      </w:r>
      <w:proofErr w:type="spellEnd"/>
      <w:proofErr w:type="gramEnd"/>
      <w:r>
        <w:t>()</w:t>
      </w:r>
    </w:p>
    <w:p w:rsidR="00EA3181" w:rsidRDefault="00EA3181" w:rsidP="00EA3181">
      <w:pPr>
        <w:jc w:val="both"/>
        <w:rPr>
          <w:b/>
        </w:rPr>
      </w:pPr>
    </w:p>
    <w:p w:rsidR="00EA3181" w:rsidRPr="00EA3181" w:rsidRDefault="00EA3181" w:rsidP="00EA3181">
      <w:pPr>
        <w:jc w:val="both"/>
        <w:rPr>
          <w:b/>
        </w:rPr>
      </w:pPr>
      <w:r w:rsidRPr="00EA3181">
        <w:rPr>
          <w:b/>
        </w:rPr>
        <w:t xml:space="preserve"># </w:t>
      </w:r>
      <w:r>
        <w:rPr>
          <w:b/>
        </w:rPr>
        <w:t>Output</w:t>
      </w:r>
      <w:r w:rsidRPr="00EA3181">
        <w:rPr>
          <w:b/>
        </w:rPr>
        <w:t xml:space="preserve"> for average arrival delay by flight#.</w:t>
      </w:r>
    </w:p>
    <w:p w:rsidR="00EA3181" w:rsidRPr="00EA3181" w:rsidRDefault="00EA3181" w:rsidP="00EA3181">
      <w:pPr>
        <w:jc w:val="both"/>
        <w:rPr>
          <w:b/>
        </w:rPr>
      </w:pPr>
    </w:p>
    <w:p w:rsidR="00EA3181" w:rsidRDefault="00EA3181" w:rsidP="00EA3181">
      <w:proofErr w:type="gramStart"/>
      <w:r>
        <w:t>1,-</w:t>
      </w:r>
      <w:proofErr w:type="gramEnd"/>
      <w:r>
        <w:t>7.81318681319</w:t>
      </w:r>
    </w:p>
    <w:p w:rsidR="00EA3181" w:rsidRDefault="00EA3181" w:rsidP="00EA3181">
      <w:r>
        <w:t>2,1.95</w:t>
      </w:r>
    </w:p>
    <w:p w:rsidR="00EA3181" w:rsidRDefault="00EA3181" w:rsidP="00EA3181">
      <w:proofErr w:type="gramStart"/>
      <w:r>
        <w:t>3,-</w:t>
      </w:r>
      <w:proofErr w:type="gramEnd"/>
      <w:r>
        <w:t>5.48275862069</w:t>
      </w:r>
    </w:p>
    <w:p w:rsidR="00EA3181" w:rsidRDefault="00EA3181" w:rsidP="00EA3181">
      <w:proofErr w:type="gramStart"/>
      <w:r>
        <w:t>4,-</w:t>
      </w:r>
      <w:proofErr w:type="gramEnd"/>
      <w:r>
        <w:t>0.441964285714</w:t>
      </w:r>
    </w:p>
    <w:p w:rsidR="00EA3181" w:rsidRDefault="00EA3181" w:rsidP="00EA3181">
      <w:r>
        <w:t>5,5.51315789474</w:t>
      </w:r>
    </w:p>
    <w:p w:rsidR="00EA3181" w:rsidRDefault="00EA3181" w:rsidP="00EA3181">
      <w:r>
        <w:t>6,5.0350877193</w:t>
      </w:r>
    </w:p>
    <w:p w:rsidR="00EA3181" w:rsidRDefault="00EA3181" w:rsidP="00EA3181">
      <w:r>
        <w:t>7,14.817679558</w:t>
      </w:r>
    </w:p>
    <w:p w:rsidR="00EA3181" w:rsidRDefault="00EA3181" w:rsidP="00EA3181">
      <w:proofErr w:type="gramStart"/>
      <w:r>
        <w:t>8,-</w:t>
      </w:r>
      <w:proofErr w:type="gramEnd"/>
      <w:r>
        <w:t>0.383838383838</w:t>
      </w:r>
    </w:p>
    <w:p w:rsidR="00EA3181" w:rsidRDefault="00EA3181" w:rsidP="00EA3181">
      <w:r>
        <w:t>9,0.5390625</w:t>
      </w:r>
    </w:p>
    <w:p w:rsidR="00EA3181" w:rsidRDefault="00EA3181" w:rsidP="00EA3181">
      <w:proofErr w:type="gramStart"/>
      <w:r>
        <w:t>10,-</w:t>
      </w:r>
      <w:proofErr w:type="gramEnd"/>
      <w:r>
        <w:t>2.17142857143</w:t>
      </w:r>
    </w:p>
    <w:p w:rsidR="00EA3181" w:rsidRDefault="00EA3181" w:rsidP="00EA3181"/>
    <w:p w:rsidR="00EA3181" w:rsidRDefault="00EA3181" w:rsidP="00EA3181"/>
    <w:p w:rsidR="00AD7523" w:rsidRDefault="00AD7523" w:rsidP="00EA3181"/>
    <w:p w:rsidR="00AD7523" w:rsidRDefault="00AD7523" w:rsidP="00EA3181"/>
    <w:p w:rsidR="00AD7523" w:rsidRDefault="00AD7523" w:rsidP="00EA3181"/>
    <w:p w:rsidR="00EA3181" w:rsidRDefault="00EA3181" w:rsidP="00EA3181">
      <w:pPr>
        <w:jc w:val="both"/>
        <w:rPr>
          <w:b/>
        </w:rPr>
      </w:pPr>
      <w:r w:rsidRPr="00EA3181">
        <w:rPr>
          <w:b/>
        </w:rPr>
        <w:lastRenderedPageBreak/>
        <w:t># Mapper code for minimum arrival delay for all origin-destination airport combinations</w:t>
      </w:r>
    </w:p>
    <w:p w:rsidR="00EA3181" w:rsidRDefault="00EA3181" w:rsidP="00EA3181">
      <w:pPr>
        <w:jc w:val="both"/>
        <w:rPr>
          <w:b/>
        </w:rPr>
      </w:pPr>
    </w:p>
    <w:p w:rsidR="00EA3181" w:rsidRDefault="00EA3181" w:rsidP="00EA3181">
      <w:pPr>
        <w:jc w:val="both"/>
      </w:pPr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env</w:t>
      </w:r>
      <w:proofErr w:type="spellEnd"/>
      <w:r>
        <w:t xml:space="preserve"> python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import sys</w:t>
      </w:r>
    </w:p>
    <w:p w:rsidR="00EA3181" w:rsidRDefault="00EA3181" w:rsidP="00EA3181">
      <w:pPr>
        <w:jc w:val="both"/>
      </w:pPr>
      <w:r>
        <w:t>import csv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SEP = "," #easy to change separator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class Mapper(object):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self, stream, </w:t>
      </w:r>
      <w:proofErr w:type="spellStart"/>
      <w:r>
        <w:t>sep</w:t>
      </w:r>
      <w:proofErr w:type="spellEnd"/>
      <w:r>
        <w:t>=SEP):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proofErr w:type="gramStart"/>
      <w:r>
        <w:t>self.stream</w:t>
      </w:r>
      <w:proofErr w:type="spellEnd"/>
      <w:proofErr w:type="gramEnd"/>
      <w:r>
        <w:t xml:space="preserve"> = stream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r>
        <w:t>self.sep</w:t>
      </w:r>
      <w:proofErr w:type="spellEnd"/>
      <w:r>
        <w:t xml:space="preserve"> = SEP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</w:t>
      </w:r>
      <w:proofErr w:type="gramStart"/>
      <w:r>
        <w:t>emit(</w:t>
      </w:r>
      <w:proofErr w:type="gramEnd"/>
      <w:r>
        <w:t>self, key, value):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proofErr w:type="gramStart"/>
      <w:r>
        <w:t>sys.stdout</w:t>
      </w:r>
      <w:proofErr w:type="gramEnd"/>
      <w:r>
        <w:t>.write</w:t>
      </w:r>
      <w:proofErr w:type="spellEnd"/>
      <w:r>
        <w:t>("{0}{1}{2}\</w:t>
      </w:r>
      <w:proofErr w:type="spellStart"/>
      <w:r>
        <w:t>n".format</w:t>
      </w:r>
      <w:proofErr w:type="spellEnd"/>
      <w:r>
        <w:t xml:space="preserve">(key, </w:t>
      </w:r>
      <w:proofErr w:type="spellStart"/>
      <w:r>
        <w:t>self.sep</w:t>
      </w:r>
      <w:proofErr w:type="spellEnd"/>
      <w:r>
        <w:t>, value))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map(self):</w:t>
      </w:r>
    </w:p>
    <w:p w:rsidR="00EA3181" w:rsidRDefault="00EA3181" w:rsidP="00EA3181">
      <w:pPr>
        <w:jc w:val="both"/>
      </w:pPr>
      <w:r>
        <w:t xml:space="preserve">        for row in self:</w:t>
      </w:r>
    </w:p>
    <w:p w:rsidR="00EA3181" w:rsidRDefault="00EA3181" w:rsidP="00EA3181">
      <w:pPr>
        <w:jc w:val="both"/>
      </w:pPr>
      <w:r>
        <w:t xml:space="preserve">            </w:t>
      </w:r>
      <w:proofErr w:type="spellStart"/>
      <w:proofErr w:type="gramStart"/>
      <w:r>
        <w:t>self.emit</w:t>
      </w:r>
      <w:proofErr w:type="spellEnd"/>
      <w:proofErr w:type="gramEnd"/>
      <w:r>
        <w:t>(row[3]+"-"+row[4], row[8])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__</w:t>
      </w:r>
      <w:proofErr w:type="spellStart"/>
      <w:r>
        <w:t>iter</w:t>
      </w:r>
      <w:proofErr w:type="spellEnd"/>
      <w:r>
        <w:t>__(self):</w:t>
      </w:r>
    </w:p>
    <w:p w:rsidR="00EA3181" w:rsidRDefault="00EA3181" w:rsidP="00EA3181">
      <w:pPr>
        <w:jc w:val="both"/>
      </w:pPr>
      <w:r>
        <w:t xml:space="preserve">        reader = </w:t>
      </w:r>
      <w:proofErr w:type="spellStart"/>
      <w:proofErr w:type="gramStart"/>
      <w:r>
        <w:t>csv.reader</w:t>
      </w:r>
      <w:proofErr w:type="spellEnd"/>
      <w:proofErr w:type="gramEnd"/>
      <w:r>
        <w:t>(</w:t>
      </w:r>
      <w:proofErr w:type="spellStart"/>
      <w:r>
        <w:t>self.stream</w:t>
      </w:r>
      <w:proofErr w:type="spellEnd"/>
      <w:r>
        <w:t>)</w:t>
      </w:r>
    </w:p>
    <w:p w:rsidR="00EA3181" w:rsidRDefault="00EA3181" w:rsidP="00EA3181">
      <w:pPr>
        <w:jc w:val="both"/>
      </w:pPr>
      <w:r>
        <w:t xml:space="preserve">        for row in reader:</w:t>
      </w:r>
    </w:p>
    <w:p w:rsidR="00EA3181" w:rsidRDefault="00EA3181" w:rsidP="00EA3181">
      <w:pPr>
        <w:jc w:val="both"/>
      </w:pPr>
      <w:r>
        <w:t xml:space="preserve">            yield row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if __name__ == "__main__":</w:t>
      </w:r>
    </w:p>
    <w:p w:rsidR="00EA3181" w:rsidRDefault="00EA3181" w:rsidP="00EA3181">
      <w:pPr>
        <w:jc w:val="both"/>
      </w:pPr>
      <w:r>
        <w:t xml:space="preserve">    mapper = Mapper(</w:t>
      </w:r>
      <w:proofErr w:type="spellStart"/>
      <w:proofErr w:type="gramStart"/>
      <w:r>
        <w:t>sys.stdin</w:t>
      </w:r>
      <w:proofErr w:type="spellEnd"/>
      <w:proofErr w:type="gramEnd"/>
      <w:r>
        <w:t>)</w:t>
      </w:r>
    </w:p>
    <w:p w:rsidR="00EA3181" w:rsidRDefault="00EA3181" w:rsidP="00EA3181">
      <w:pPr>
        <w:jc w:val="both"/>
      </w:pPr>
      <w:r>
        <w:t xml:space="preserve">    </w:t>
      </w:r>
      <w:proofErr w:type="spellStart"/>
      <w:proofErr w:type="gramStart"/>
      <w:r>
        <w:t>mapper.map</w:t>
      </w:r>
      <w:proofErr w:type="spellEnd"/>
      <w:r>
        <w:t>(</w:t>
      </w:r>
      <w:proofErr w:type="gramEnd"/>
      <w:r>
        <w:t>)</w:t>
      </w:r>
    </w:p>
    <w:p w:rsidR="00EA3181" w:rsidRPr="00EA3181" w:rsidRDefault="00EA3181" w:rsidP="00EA3181">
      <w:pPr>
        <w:jc w:val="both"/>
      </w:pPr>
    </w:p>
    <w:p w:rsidR="00EA3181" w:rsidRDefault="00EA3181" w:rsidP="00EA3181">
      <w:pPr>
        <w:jc w:val="both"/>
        <w:rPr>
          <w:b/>
        </w:rPr>
      </w:pPr>
      <w:r w:rsidRPr="00EA3181">
        <w:rPr>
          <w:b/>
        </w:rPr>
        <w:t xml:space="preserve"># </w:t>
      </w:r>
      <w:r>
        <w:rPr>
          <w:b/>
        </w:rPr>
        <w:t>Reducer</w:t>
      </w:r>
      <w:r w:rsidRPr="00EA3181">
        <w:rPr>
          <w:b/>
        </w:rPr>
        <w:t xml:space="preserve"> code for minimum arrival delay for all origin-destination airport combinations</w:t>
      </w:r>
    </w:p>
    <w:p w:rsidR="00EA3181" w:rsidRDefault="00EA3181" w:rsidP="00EA3181">
      <w:pPr>
        <w:jc w:val="both"/>
        <w:rPr>
          <w:b/>
        </w:rPr>
      </w:pPr>
    </w:p>
    <w:p w:rsidR="00EA3181" w:rsidRDefault="00EA3181" w:rsidP="00EA3181">
      <w:pPr>
        <w:jc w:val="both"/>
      </w:pPr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env</w:t>
      </w:r>
      <w:proofErr w:type="spellEnd"/>
      <w:r>
        <w:t xml:space="preserve"> python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import sys</w:t>
      </w:r>
    </w:p>
    <w:p w:rsidR="00EA3181" w:rsidRDefault="00EA3181" w:rsidP="00EA3181">
      <w:pPr>
        <w:jc w:val="both"/>
      </w:pPr>
      <w:r>
        <w:t xml:space="preserve">from </w:t>
      </w:r>
      <w:proofErr w:type="spellStart"/>
      <w:r>
        <w:t>itertools</w:t>
      </w:r>
      <w:proofErr w:type="spellEnd"/>
      <w:r>
        <w:t xml:space="preserve"> import </w:t>
      </w:r>
      <w:proofErr w:type="spellStart"/>
      <w:r>
        <w:t>groupby</w:t>
      </w:r>
      <w:proofErr w:type="spellEnd"/>
    </w:p>
    <w:p w:rsidR="00EA3181" w:rsidRDefault="00EA3181" w:rsidP="00EA3181">
      <w:pPr>
        <w:jc w:val="both"/>
      </w:pPr>
      <w:r>
        <w:t xml:space="preserve">from operator import </w:t>
      </w:r>
      <w:proofErr w:type="spellStart"/>
      <w:r>
        <w:t>itemgetter</w:t>
      </w:r>
      <w:proofErr w:type="spellEnd"/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SEP = "," #easy to change separator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>class Reducer(object):</w:t>
      </w:r>
    </w:p>
    <w:p w:rsidR="00EA3181" w:rsidRDefault="00EA3181" w:rsidP="00EA3181">
      <w:pPr>
        <w:jc w:val="both"/>
      </w:pPr>
      <w:r>
        <w:t xml:space="preserve">    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self, stream, </w:t>
      </w:r>
      <w:proofErr w:type="spellStart"/>
      <w:r>
        <w:t>sep</w:t>
      </w:r>
      <w:proofErr w:type="spellEnd"/>
      <w:r>
        <w:t>=SEP):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proofErr w:type="gramStart"/>
      <w:r>
        <w:t>self.stream</w:t>
      </w:r>
      <w:proofErr w:type="spellEnd"/>
      <w:proofErr w:type="gramEnd"/>
      <w:r>
        <w:t xml:space="preserve"> = stream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r>
        <w:t>self.sep</w:t>
      </w:r>
      <w:proofErr w:type="spellEnd"/>
      <w:r>
        <w:t xml:space="preserve"> = </w:t>
      </w:r>
      <w:proofErr w:type="spellStart"/>
      <w:r>
        <w:t>sep</w:t>
      </w:r>
      <w:proofErr w:type="spellEnd"/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</w:t>
      </w:r>
      <w:proofErr w:type="gramStart"/>
      <w:r>
        <w:t>emit(</w:t>
      </w:r>
      <w:proofErr w:type="gramEnd"/>
      <w:r>
        <w:t>self, key, value):</w:t>
      </w:r>
    </w:p>
    <w:p w:rsidR="00EA3181" w:rsidRDefault="00EA3181" w:rsidP="00EA3181">
      <w:pPr>
        <w:jc w:val="both"/>
      </w:pPr>
      <w:r>
        <w:t xml:space="preserve">        </w:t>
      </w:r>
      <w:proofErr w:type="spellStart"/>
      <w:proofErr w:type="gramStart"/>
      <w:r>
        <w:t>sys.stdout</w:t>
      </w:r>
      <w:proofErr w:type="gramEnd"/>
      <w:r>
        <w:t>.write</w:t>
      </w:r>
      <w:proofErr w:type="spellEnd"/>
      <w:r>
        <w:t>("{0}{1}{2}\</w:t>
      </w:r>
      <w:proofErr w:type="spellStart"/>
      <w:r>
        <w:t>n".format</w:t>
      </w:r>
      <w:proofErr w:type="spellEnd"/>
      <w:r>
        <w:t xml:space="preserve">(key, </w:t>
      </w:r>
      <w:proofErr w:type="spellStart"/>
      <w:r>
        <w:t>self.sep</w:t>
      </w:r>
      <w:proofErr w:type="spellEnd"/>
      <w:r>
        <w:t>, value))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reduce(self):</w:t>
      </w:r>
    </w:p>
    <w:p w:rsidR="00EA3181" w:rsidRDefault="00EA3181" w:rsidP="00EA3181">
      <w:pPr>
        <w:jc w:val="both"/>
      </w:pPr>
      <w:r>
        <w:t xml:space="preserve">        for current, group in </w:t>
      </w:r>
      <w:proofErr w:type="spellStart"/>
      <w:proofErr w:type="gramStart"/>
      <w:r>
        <w:t>groupby</w:t>
      </w:r>
      <w:proofErr w:type="spellEnd"/>
      <w:r>
        <w:t>(</w:t>
      </w:r>
      <w:proofErr w:type="gramEnd"/>
      <w:r>
        <w:t xml:space="preserve">self, </w:t>
      </w:r>
      <w:proofErr w:type="spellStart"/>
      <w:r>
        <w:t>itemgetter</w:t>
      </w:r>
      <w:proofErr w:type="spellEnd"/>
      <w:r>
        <w:t>(0)):</w:t>
      </w:r>
    </w:p>
    <w:p w:rsidR="00EA3181" w:rsidRDefault="00EA3181" w:rsidP="00EA3181">
      <w:pPr>
        <w:jc w:val="both"/>
      </w:pPr>
      <w:r>
        <w:tab/>
        <w:t xml:space="preserve">    </w:t>
      </w:r>
    </w:p>
    <w:p w:rsidR="00EA3181" w:rsidRDefault="00EA3181" w:rsidP="00EA3181">
      <w:pPr>
        <w:jc w:val="both"/>
      </w:pPr>
      <w:r>
        <w:t xml:space="preserve">            total = 0</w:t>
      </w:r>
    </w:p>
    <w:p w:rsidR="00EA3181" w:rsidRDefault="00EA3181" w:rsidP="00EA3181">
      <w:pPr>
        <w:jc w:val="both"/>
      </w:pPr>
      <w:r>
        <w:t xml:space="preserve">            count = 0</w:t>
      </w:r>
    </w:p>
    <w:p w:rsidR="00EA3181" w:rsidRDefault="00EA3181" w:rsidP="00EA3181">
      <w:pPr>
        <w:jc w:val="both"/>
      </w:pPr>
      <w:r>
        <w:t xml:space="preserve">            </w:t>
      </w:r>
      <w:proofErr w:type="spellStart"/>
      <w:r>
        <w:t>lst</w:t>
      </w:r>
      <w:proofErr w:type="spellEnd"/>
      <w:proofErr w:type="gramStart"/>
      <w:r>
        <w:t>=[</w:t>
      </w:r>
      <w:proofErr w:type="gramEnd"/>
      <w:r>
        <w:t>]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        for item in group:</w:t>
      </w:r>
      <w:r>
        <w:tab/>
      </w:r>
      <w:r>
        <w:tab/>
      </w:r>
    </w:p>
    <w:p w:rsidR="00EA3181" w:rsidRDefault="00EA3181" w:rsidP="00EA3181">
      <w:pPr>
        <w:jc w:val="both"/>
      </w:pPr>
      <w:r>
        <w:t xml:space="preserve">                </w:t>
      </w:r>
      <w:proofErr w:type="spellStart"/>
      <w:proofErr w:type="gramStart"/>
      <w:r>
        <w:t>lst.append</w:t>
      </w:r>
      <w:proofErr w:type="spellEnd"/>
      <w:proofErr w:type="gramEnd"/>
      <w:r>
        <w:t>(item[1])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        </w:t>
      </w:r>
      <w:proofErr w:type="spellStart"/>
      <w:proofErr w:type="gramStart"/>
      <w:r>
        <w:t>self.emit</w:t>
      </w:r>
      <w:proofErr w:type="spellEnd"/>
      <w:proofErr w:type="gramEnd"/>
      <w:r>
        <w:t>(current, min(</w:t>
      </w:r>
      <w:proofErr w:type="spellStart"/>
      <w:r>
        <w:t>lst</w:t>
      </w:r>
      <w:proofErr w:type="spellEnd"/>
      <w:r>
        <w:t xml:space="preserve">))   </w:t>
      </w:r>
    </w:p>
    <w:p w:rsidR="00EA3181" w:rsidRDefault="00EA3181" w:rsidP="00EA3181">
      <w:pPr>
        <w:jc w:val="both"/>
      </w:pPr>
      <w:r>
        <w:tab/>
        <w:t xml:space="preserve">    </w:t>
      </w:r>
    </w:p>
    <w:p w:rsidR="00EA3181" w:rsidRDefault="00EA3181" w:rsidP="00EA3181">
      <w:pPr>
        <w:jc w:val="both"/>
      </w:pPr>
    </w:p>
    <w:p w:rsidR="00EA3181" w:rsidRDefault="00EA3181" w:rsidP="00EA3181">
      <w:pPr>
        <w:jc w:val="both"/>
      </w:pPr>
      <w:r>
        <w:t xml:space="preserve">    def __</w:t>
      </w:r>
      <w:proofErr w:type="spellStart"/>
      <w:r>
        <w:t>iter</w:t>
      </w:r>
      <w:proofErr w:type="spellEnd"/>
      <w:r>
        <w:t>__(self):</w:t>
      </w:r>
    </w:p>
    <w:p w:rsidR="00EA3181" w:rsidRDefault="00EA3181" w:rsidP="00EA3181">
      <w:pPr>
        <w:jc w:val="both"/>
      </w:pPr>
      <w:r>
        <w:t xml:space="preserve">        for line in </w:t>
      </w:r>
      <w:proofErr w:type="spellStart"/>
      <w:proofErr w:type="gramStart"/>
      <w:r>
        <w:t>self.stream</w:t>
      </w:r>
      <w:proofErr w:type="spellEnd"/>
      <w:proofErr w:type="gramEnd"/>
      <w:r>
        <w:t>:</w:t>
      </w:r>
    </w:p>
    <w:p w:rsidR="00EA3181" w:rsidRDefault="00EA3181" w:rsidP="00EA3181">
      <w:pPr>
        <w:jc w:val="both"/>
      </w:pPr>
      <w:r>
        <w:t xml:space="preserve">            try: #this is important</w:t>
      </w:r>
    </w:p>
    <w:p w:rsidR="00EA3181" w:rsidRDefault="00EA3181" w:rsidP="00EA3181">
      <w:pPr>
        <w:jc w:val="both"/>
      </w:pPr>
      <w:r>
        <w:t xml:space="preserve">                parts = </w:t>
      </w:r>
      <w:proofErr w:type="spellStart"/>
      <w:proofErr w:type="gramStart"/>
      <w:r>
        <w:t>line.split</w:t>
      </w:r>
      <w:proofErr w:type="spellEnd"/>
      <w:proofErr w:type="gramEnd"/>
      <w:r>
        <w:t>(</w:t>
      </w:r>
      <w:proofErr w:type="spellStart"/>
      <w:r>
        <w:t>self.sep</w:t>
      </w:r>
      <w:proofErr w:type="spellEnd"/>
      <w:r>
        <w:t>)</w:t>
      </w:r>
    </w:p>
    <w:p w:rsidR="00EA3181" w:rsidRDefault="00EA3181" w:rsidP="00EA3181">
      <w:pPr>
        <w:jc w:val="both"/>
      </w:pPr>
      <w:r>
        <w:t xml:space="preserve">                yield </w:t>
      </w:r>
      <w:proofErr w:type="gramStart"/>
      <w:r>
        <w:t>parts[</w:t>
      </w:r>
      <w:proofErr w:type="gramEnd"/>
      <w:r>
        <w:t>0], float(parts[1])</w:t>
      </w:r>
    </w:p>
    <w:p w:rsidR="00EA3181" w:rsidRDefault="00EA3181" w:rsidP="00EA3181">
      <w:pPr>
        <w:jc w:val="both"/>
      </w:pPr>
      <w:r>
        <w:t xml:space="preserve">            except:</w:t>
      </w:r>
    </w:p>
    <w:p w:rsidR="00EA3181" w:rsidRDefault="00210B41" w:rsidP="00EA3181">
      <w:pPr>
        <w:jc w:val="both"/>
      </w:pPr>
      <w:r>
        <w:t xml:space="preserve">                continue</w:t>
      </w:r>
      <w:r w:rsidR="00EA3181">
        <w:t xml:space="preserve">         </w:t>
      </w:r>
    </w:p>
    <w:p w:rsidR="00EA3181" w:rsidRDefault="00EA3181" w:rsidP="00EA3181">
      <w:pPr>
        <w:jc w:val="both"/>
      </w:pPr>
      <w:r>
        <w:t>if __name__ == "__main__":</w:t>
      </w:r>
    </w:p>
    <w:p w:rsidR="00EA3181" w:rsidRDefault="00EA3181" w:rsidP="00EA3181">
      <w:pPr>
        <w:jc w:val="both"/>
      </w:pPr>
      <w:r>
        <w:t xml:space="preserve">    reducer = Reducer(</w:t>
      </w:r>
      <w:proofErr w:type="spellStart"/>
      <w:proofErr w:type="gramStart"/>
      <w:r>
        <w:t>sys.stdin</w:t>
      </w:r>
      <w:proofErr w:type="spellEnd"/>
      <w:proofErr w:type="gramEnd"/>
      <w:r>
        <w:t>)</w:t>
      </w:r>
    </w:p>
    <w:p w:rsidR="00EA3181" w:rsidRDefault="00EA3181" w:rsidP="00EA3181">
      <w:pPr>
        <w:jc w:val="both"/>
      </w:pPr>
      <w:r>
        <w:t xml:space="preserve">    </w:t>
      </w:r>
      <w:proofErr w:type="spellStart"/>
      <w:proofErr w:type="gramStart"/>
      <w:r>
        <w:t>reducer.reduce</w:t>
      </w:r>
      <w:proofErr w:type="spellEnd"/>
      <w:proofErr w:type="gramEnd"/>
      <w:r>
        <w:t>()</w:t>
      </w:r>
    </w:p>
    <w:p w:rsidR="00231B39" w:rsidRPr="00EA3181" w:rsidRDefault="00231B39" w:rsidP="00EA3181">
      <w:pPr>
        <w:jc w:val="both"/>
      </w:pPr>
    </w:p>
    <w:p w:rsidR="00EA3181" w:rsidRDefault="00EA3181" w:rsidP="00EA3181">
      <w:pPr>
        <w:jc w:val="both"/>
        <w:rPr>
          <w:b/>
        </w:rPr>
      </w:pPr>
      <w:r>
        <w:rPr>
          <w:b/>
        </w:rPr>
        <w:t># Output</w:t>
      </w:r>
      <w:r w:rsidRPr="00EA3181">
        <w:rPr>
          <w:b/>
        </w:rPr>
        <w:t xml:space="preserve"> for minimum arrival delay for all origin-destination airport combinations</w:t>
      </w:r>
    </w:p>
    <w:p w:rsidR="00EA3181" w:rsidRDefault="00EA3181" w:rsidP="00EA3181">
      <w:pPr>
        <w:jc w:val="both"/>
      </w:pPr>
      <w:r>
        <w:t>ABE-</w:t>
      </w:r>
      <w:proofErr w:type="gramStart"/>
      <w:r>
        <w:t>ATL,-</w:t>
      </w:r>
      <w:proofErr w:type="gramEnd"/>
      <w:r>
        <w:t>33.0</w:t>
      </w:r>
    </w:p>
    <w:p w:rsidR="00EA3181" w:rsidRDefault="00EA3181" w:rsidP="00EA3181">
      <w:pPr>
        <w:jc w:val="both"/>
      </w:pPr>
      <w:r>
        <w:t>ABE-</w:t>
      </w:r>
      <w:proofErr w:type="gramStart"/>
      <w:r>
        <w:t>DTW,-</w:t>
      </w:r>
      <w:proofErr w:type="gramEnd"/>
      <w:r>
        <w:t>37.0</w:t>
      </w:r>
    </w:p>
    <w:p w:rsidR="00EA3181" w:rsidRDefault="00EA3181" w:rsidP="00EA3181">
      <w:pPr>
        <w:jc w:val="both"/>
      </w:pPr>
      <w:r>
        <w:t>ABE-</w:t>
      </w:r>
      <w:proofErr w:type="gramStart"/>
      <w:r>
        <w:t>ORD,-</w:t>
      </w:r>
      <w:proofErr w:type="gramEnd"/>
      <w:r>
        <w:t>25.0</w:t>
      </w:r>
    </w:p>
    <w:p w:rsidR="00EA3181" w:rsidRDefault="00EA3181" w:rsidP="00EA3181">
      <w:pPr>
        <w:jc w:val="both"/>
      </w:pPr>
      <w:r>
        <w:t>ABQ-</w:t>
      </w:r>
      <w:proofErr w:type="gramStart"/>
      <w:r>
        <w:t>ATL,-</w:t>
      </w:r>
      <w:proofErr w:type="gramEnd"/>
      <w:r>
        <w:t>29.0</w:t>
      </w:r>
    </w:p>
    <w:p w:rsidR="00EA3181" w:rsidRDefault="00EA3181" w:rsidP="00EA3181">
      <w:pPr>
        <w:jc w:val="both"/>
      </w:pPr>
      <w:r>
        <w:t>ABQ-</w:t>
      </w:r>
      <w:proofErr w:type="gramStart"/>
      <w:r>
        <w:t>BWI,-</w:t>
      </w:r>
      <w:proofErr w:type="gramEnd"/>
      <w:r>
        <w:t>19.0</w:t>
      </w:r>
    </w:p>
    <w:p w:rsidR="00EA3181" w:rsidRDefault="00EA3181" w:rsidP="00EA3181">
      <w:pPr>
        <w:jc w:val="both"/>
      </w:pPr>
      <w:r>
        <w:t>ABQ-</w:t>
      </w:r>
      <w:proofErr w:type="gramStart"/>
      <w:r>
        <w:t>DAL,-</w:t>
      </w:r>
      <w:proofErr w:type="gramEnd"/>
      <w:r>
        <w:t>21.0</w:t>
      </w:r>
    </w:p>
    <w:p w:rsidR="00EA3181" w:rsidRDefault="00EA3181" w:rsidP="00EA3181">
      <w:pPr>
        <w:jc w:val="both"/>
      </w:pPr>
      <w:r>
        <w:t>ABQ-</w:t>
      </w:r>
      <w:proofErr w:type="gramStart"/>
      <w:r>
        <w:t>DEN,-</w:t>
      </w:r>
      <w:proofErr w:type="gramEnd"/>
      <w:r>
        <w:t>31.0</w:t>
      </w:r>
    </w:p>
    <w:p w:rsidR="00EA3181" w:rsidRDefault="00EA3181" w:rsidP="00EA3181">
      <w:pPr>
        <w:jc w:val="both"/>
      </w:pPr>
      <w:r>
        <w:t>ABQ-</w:t>
      </w:r>
      <w:proofErr w:type="gramStart"/>
      <w:r>
        <w:t>DFW,-</w:t>
      </w:r>
      <w:proofErr w:type="gramEnd"/>
      <w:r>
        <w:t>35.0</w:t>
      </w:r>
    </w:p>
    <w:p w:rsidR="00EA3181" w:rsidRDefault="00EA3181" w:rsidP="00EA3181">
      <w:pPr>
        <w:jc w:val="both"/>
      </w:pPr>
      <w:r>
        <w:t>ABQ-</w:t>
      </w:r>
      <w:proofErr w:type="gramStart"/>
      <w:r>
        <w:t>HOU,-</w:t>
      </w:r>
      <w:proofErr w:type="gramEnd"/>
      <w:r>
        <w:t>17.0</w:t>
      </w:r>
    </w:p>
    <w:p w:rsidR="00EA3181" w:rsidRPr="00EA3181" w:rsidRDefault="00EA3181" w:rsidP="00EA3181">
      <w:pPr>
        <w:jc w:val="both"/>
      </w:pPr>
      <w:r>
        <w:t>ABQ-</w:t>
      </w:r>
      <w:proofErr w:type="gramStart"/>
      <w:r>
        <w:t>IAH,-</w:t>
      </w:r>
      <w:proofErr w:type="gramEnd"/>
      <w:r>
        <w:t>38.0</w:t>
      </w:r>
    </w:p>
    <w:p w:rsidR="00EA3181" w:rsidRPr="00EA3181" w:rsidRDefault="00EA3181" w:rsidP="00EA3181">
      <w:pPr>
        <w:jc w:val="both"/>
        <w:rPr>
          <w:b/>
        </w:rPr>
      </w:pPr>
    </w:p>
    <w:p w:rsidR="00830AFC" w:rsidRDefault="00830AFC"/>
    <w:sectPr w:rsidR="00830AF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299F" w:rsidRDefault="006B299F" w:rsidP="00C5310F">
      <w:pPr>
        <w:spacing w:after="0" w:line="240" w:lineRule="auto"/>
      </w:pPr>
      <w:r>
        <w:separator/>
      </w:r>
    </w:p>
  </w:endnote>
  <w:endnote w:type="continuationSeparator" w:id="0">
    <w:p w:rsidR="006B299F" w:rsidRDefault="006B299F" w:rsidP="00C531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299F" w:rsidRDefault="006B299F" w:rsidP="00C5310F">
      <w:pPr>
        <w:spacing w:after="0" w:line="240" w:lineRule="auto"/>
      </w:pPr>
      <w:r>
        <w:separator/>
      </w:r>
    </w:p>
  </w:footnote>
  <w:footnote w:type="continuationSeparator" w:id="0">
    <w:p w:rsidR="006B299F" w:rsidRDefault="006B299F" w:rsidP="00C531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310F" w:rsidRDefault="00C5310F">
    <w:pPr>
      <w:pStyle w:val="Header"/>
      <w:rPr>
        <w:lang w:val="en-US"/>
      </w:rPr>
    </w:pPr>
    <w:r>
      <w:rPr>
        <w:lang w:val="en-US"/>
      </w:rPr>
      <w:t>Big Data Analytics</w:t>
    </w:r>
    <w:r>
      <w:rPr>
        <w:lang w:val="en-US"/>
      </w:rPr>
      <w:tab/>
      <w:t>Map Reduce Assignment</w:t>
    </w:r>
    <w:r>
      <w:rPr>
        <w:lang w:val="en-US"/>
      </w:rPr>
      <w:tab/>
    </w:r>
    <w:r>
      <w:rPr>
        <w:lang w:val="en-US"/>
      </w:rPr>
      <w:t>Sathyendrasaran Murali</w:t>
    </w:r>
  </w:p>
  <w:p w:rsidR="00C5310F" w:rsidRPr="00C5310F" w:rsidRDefault="00C5310F">
    <w:pPr>
      <w:pStyle w:val="Header"/>
      <w:rPr>
        <w:lang w:val="en-US"/>
      </w:rPr>
    </w:pPr>
    <w:r>
      <w:rPr>
        <w:lang w:val="en-US"/>
      </w:rPr>
      <w:tab/>
    </w:r>
    <w:r>
      <w:rPr>
        <w:lang w:val="en-US"/>
      </w:rPr>
      <w:tab/>
      <w:t>100135895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F33035"/>
    <w:multiLevelType w:val="hybridMultilevel"/>
    <w:tmpl w:val="5CD84F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sLA0NzAwMzE1NzRW0lEKTi0uzszPAykwqgUAVkFFAywAAAA="/>
  </w:docVars>
  <w:rsids>
    <w:rsidRoot w:val="00646380"/>
    <w:rsid w:val="0005397F"/>
    <w:rsid w:val="000E6156"/>
    <w:rsid w:val="00210B41"/>
    <w:rsid w:val="00231B39"/>
    <w:rsid w:val="00646380"/>
    <w:rsid w:val="006B299F"/>
    <w:rsid w:val="00830AFC"/>
    <w:rsid w:val="00AD7523"/>
    <w:rsid w:val="00BC4FCA"/>
    <w:rsid w:val="00C5310F"/>
    <w:rsid w:val="00EA3181"/>
    <w:rsid w:val="00F7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9C18D"/>
  <w15:chartTrackingRefBased/>
  <w15:docId w15:val="{C18E1209-4665-40E8-8670-6FDB2B2A3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181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531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10F"/>
  </w:style>
  <w:style w:type="paragraph" w:styleId="Footer">
    <w:name w:val="footer"/>
    <w:basedOn w:val="Normal"/>
    <w:link w:val="FooterChar"/>
    <w:uiPriority w:val="99"/>
    <w:unhideWhenUsed/>
    <w:rsid w:val="00C531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1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3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850</Words>
  <Characters>485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endrasaran m</dc:creator>
  <cp:keywords/>
  <dc:description/>
  <cp:lastModifiedBy>sathyendrasaran m</cp:lastModifiedBy>
  <cp:revision>5</cp:revision>
  <dcterms:created xsi:type="dcterms:W3CDTF">2016-10-09T18:10:00Z</dcterms:created>
  <dcterms:modified xsi:type="dcterms:W3CDTF">2016-10-10T23:52:00Z</dcterms:modified>
</cp:coreProperties>
</file>